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7"/>
        <w:gridCol w:w="267"/>
        <w:gridCol w:w="1249"/>
        <w:gridCol w:w="2091"/>
        <w:gridCol w:w="2492"/>
        <w:gridCol w:w="974"/>
      </w:tblGrid>
      <w:tr w:rsidR="00E430C7" w:rsidRPr="00E430C7" w14:paraId="3D4C42E6" w14:textId="77777777" w:rsidTr="00C3020B">
        <w:tc>
          <w:tcPr>
            <w:tcW w:w="2544" w:type="dxa"/>
            <w:gridSpan w:val="2"/>
          </w:tcPr>
          <w:p w14:paraId="26503911" w14:textId="77777777" w:rsidR="000B3F83" w:rsidRPr="00E430C7" w:rsidRDefault="000B3F83" w:rsidP="00887C63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3) تعداد واحد: 2</w:t>
            </w:r>
          </w:p>
        </w:tc>
        <w:tc>
          <w:tcPr>
            <w:tcW w:w="3340" w:type="dxa"/>
            <w:gridSpan w:val="2"/>
          </w:tcPr>
          <w:p w14:paraId="6EA9FD0A" w14:textId="77777777" w:rsidR="000B3F83" w:rsidRPr="00E430C7" w:rsidRDefault="000B3F83" w:rsidP="00887C63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2) کد واحد درسی:</w:t>
            </w:r>
            <w:r w:rsidR="00FD0EA1" w:rsidRPr="00E430C7">
              <w:rPr>
                <w:rFonts w:ascii="Times New Roman" w:eastAsia="Times New Roman" w:hAnsi="Times New Roman" w:cs="B Nazanin" w:hint="cs"/>
                <w:color w:val="000000" w:themeColor="text1"/>
                <w:rtl/>
                <w:lang w:bidi="fa-IR"/>
              </w:rPr>
              <w:t xml:space="preserve"> 15129571</w:t>
            </w:r>
          </w:p>
        </w:tc>
        <w:tc>
          <w:tcPr>
            <w:tcW w:w="3466" w:type="dxa"/>
            <w:gridSpan w:val="2"/>
          </w:tcPr>
          <w:p w14:paraId="0A5D6DDC" w14:textId="77777777" w:rsidR="000B3F83" w:rsidRPr="00E430C7" w:rsidRDefault="000B3F83" w:rsidP="009C0C58">
            <w:pPr>
              <w:bidi/>
              <w:rPr>
                <w:rFonts w:cs="B Mitra"/>
                <w:color w:val="000000" w:themeColor="text1"/>
                <w:sz w:val="24"/>
                <w:szCs w:val="24"/>
                <w:rtl/>
                <w:lang w:val="az-Latn-AZ" w:bidi="fa-IR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  <w:lang w:val="az-Latn-AZ" w:bidi="fa-IR"/>
              </w:rPr>
              <w:t xml:space="preserve">1) نام واحد درسی: </w:t>
            </w:r>
            <w:r w:rsidR="009C0C58" w:rsidRPr="00E430C7">
              <w:rPr>
                <w:rFonts w:cs="B Mitra" w:hint="cs"/>
                <w:color w:val="000000" w:themeColor="text1"/>
                <w:sz w:val="24"/>
                <w:szCs w:val="24"/>
                <w:rtl/>
                <w:lang w:val="az-Latn-AZ" w:bidi="fa-IR"/>
              </w:rPr>
              <w:t>سم شناسی</w:t>
            </w: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  <w:lang w:val="az-Latn-AZ" w:bidi="fa-IR"/>
              </w:rPr>
              <w:t xml:space="preserve"> نظری</w:t>
            </w:r>
          </w:p>
        </w:tc>
      </w:tr>
      <w:tr w:rsidR="00E430C7" w:rsidRPr="00E430C7" w14:paraId="0435FD8A" w14:textId="77777777" w:rsidTr="00C3020B">
        <w:tc>
          <w:tcPr>
            <w:tcW w:w="5884" w:type="dxa"/>
            <w:gridSpan w:val="4"/>
          </w:tcPr>
          <w:p w14:paraId="31AF5150" w14:textId="77777777" w:rsidR="00887C63" w:rsidRPr="00E430C7" w:rsidRDefault="00887C63" w:rsidP="007B2358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5) مدرسان واحد درسی: </w:t>
            </w:r>
            <w:r w:rsidR="007B2358"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دکتر </w:t>
            </w: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اسلامبولچیلار</w:t>
            </w:r>
            <w:r w:rsidR="007B2358"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 و دکتر خلیلی فرد</w:t>
            </w:r>
          </w:p>
        </w:tc>
        <w:tc>
          <w:tcPr>
            <w:tcW w:w="3466" w:type="dxa"/>
            <w:gridSpan w:val="2"/>
          </w:tcPr>
          <w:p w14:paraId="2DCF4926" w14:textId="77777777" w:rsidR="00887C63" w:rsidRPr="00E430C7" w:rsidRDefault="00887C63" w:rsidP="009C0C58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4) نام مدرس مسئول: </w:t>
            </w:r>
            <w:r w:rsidR="007B2358"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 دکتر </w:t>
            </w:r>
            <w:r w:rsidR="009C0C58"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مینا</w:t>
            </w:r>
            <w:r w:rsidR="00E4163D"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اسلامبولچیلار</w:t>
            </w:r>
          </w:p>
        </w:tc>
      </w:tr>
      <w:tr w:rsidR="00E430C7" w:rsidRPr="00E430C7" w14:paraId="1613C150" w14:textId="77777777" w:rsidTr="00C3020B">
        <w:tc>
          <w:tcPr>
            <w:tcW w:w="2544" w:type="dxa"/>
            <w:gridSpan w:val="2"/>
          </w:tcPr>
          <w:p w14:paraId="264C5C98" w14:textId="77777777" w:rsidR="00887C63" w:rsidRPr="00E430C7" w:rsidRDefault="00887C63" w:rsidP="00887C63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8) نام دانشکده: دارسازی</w:t>
            </w:r>
          </w:p>
        </w:tc>
        <w:tc>
          <w:tcPr>
            <w:tcW w:w="3340" w:type="dxa"/>
            <w:gridSpan w:val="2"/>
          </w:tcPr>
          <w:p w14:paraId="5A88F54E" w14:textId="77777777" w:rsidR="00887C63" w:rsidRPr="00E430C7" w:rsidRDefault="00887C63" w:rsidP="00887C63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7) مقطع تحصیلی: دکتری حرفه ای</w:t>
            </w:r>
          </w:p>
        </w:tc>
        <w:tc>
          <w:tcPr>
            <w:tcW w:w="3466" w:type="dxa"/>
            <w:gridSpan w:val="2"/>
          </w:tcPr>
          <w:p w14:paraId="5337931E" w14:textId="77777777" w:rsidR="00887C63" w:rsidRPr="00E430C7" w:rsidRDefault="00887C63" w:rsidP="00887C63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6) رشته تحصیلی: داروسازی</w:t>
            </w:r>
          </w:p>
        </w:tc>
      </w:tr>
      <w:tr w:rsidR="00E430C7" w:rsidRPr="00E430C7" w14:paraId="0AAE50FA" w14:textId="77777777" w:rsidTr="00AB6E41">
        <w:tc>
          <w:tcPr>
            <w:tcW w:w="9350" w:type="dxa"/>
            <w:gridSpan w:val="6"/>
          </w:tcPr>
          <w:p w14:paraId="0EEBE49F" w14:textId="77777777" w:rsidR="00887C63" w:rsidRPr="00E430C7" w:rsidRDefault="00887C63" w:rsidP="00517764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9) هدف کلی</w:t>
            </w:r>
            <w:r w:rsidR="00517764"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: کسب دانش و مهارت در شناسایی اثرات و مکانیسمهای سموم مختلف در بدن</w:t>
            </w:r>
          </w:p>
        </w:tc>
      </w:tr>
      <w:tr w:rsidR="00E430C7" w:rsidRPr="00E430C7" w14:paraId="31EA8DC0" w14:textId="77777777" w:rsidTr="00E75861">
        <w:tc>
          <w:tcPr>
            <w:tcW w:w="9350" w:type="dxa"/>
            <w:gridSpan w:val="6"/>
          </w:tcPr>
          <w:p w14:paraId="5C65368C" w14:textId="77777777" w:rsidR="00887C63" w:rsidRPr="00E430C7" w:rsidRDefault="00887C63" w:rsidP="00887C63">
            <w:pPr>
              <w:bidi/>
              <w:rPr>
                <w:rFonts w:cs="B Mitra"/>
                <w:color w:val="000000" w:themeColor="text1"/>
                <w:sz w:val="24"/>
                <w:szCs w:val="24"/>
              </w:rPr>
            </w:pPr>
            <w:r w:rsidRPr="00E430C7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10) اهداف اختصاصی</w:t>
            </w:r>
          </w:p>
        </w:tc>
      </w:tr>
      <w:tr w:rsidR="00E430C7" w:rsidRPr="00E430C7" w14:paraId="0D836A4C" w14:textId="77777777" w:rsidTr="00B13B79">
        <w:tc>
          <w:tcPr>
            <w:tcW w:w="9350" w:type="dxa"/>
            <w:gridSpan w:val="6"/>
          </w:tcPr>
          <w:p w14:paraId="0E4CC004" w14:textId="77777777" w:rsidR="00887C63" w:rsidRPr="00E430C7" w:rsidRDefault="00887C63" w:rsidP="00887C63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1) روش تدریس:</w:t>
            </w:r>
          </w:p>
          <w:p w14:paraId="316F14F3" w14:textId="77777777" w:rsidR="00887C63" w:rsidRPr="00E430C7" w:rsidRDefault="007B2358" w:rsidP="00635E34">
            <w:pPr>
              <w:bidi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ascii="Arial" w:hAnsi="Arial" w:cs="Arial"/>
                <w:color w:val="000000" w:themeColor="text1"/>
                <w:sz w:val="40"/>
                <w:szCs w:val="40"/>
              </w:rPr>
              <w:t>□</w:t>
            </w:r>
            <w:r w:rsidR="00635E34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 مجازی          </w:t>
            </w:r>
            <w:r w:rsidRPr="00E430C7">
              <w:rPr>
                <w:rFonts w:cs="B Mitra"/>
                <w:color w:val="000000" w:themeColor="text1"/>
                <w:sz w:val="28"/>
                <w:szCs w:val="28"/>
              </w:rPr>
              <w:sym w:font="Wingdings 2" w:char="F0A2"/>
            </w:r>
            <w:r w:rsidR="00635E34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حضوری           </w:t>
            </w:r>
            <w:bookmarkStart w:id="0" w:name="OLE_LINK3"/>
            <w:r w:rsidR="00635E34" w:rsidRPr="00E430C7">
              <w:rPr>
                <w:rFonts w:cs="B Mitra"/>
                <w:color w:val="000000" w:themeColor="text1"/>
                <w:sz w:val="40"/>
                <w:szCs w:val="40"/>
              </w:rPr>
              <w:t>□</w:t>
            </w:r>
            <w:bookmarkEnd w:id="0"/>
            <w:r w:rsidR="00635E34" w:rsidRPr="00E430C7">
              <w:rPr>
                <w:rFonts w:cs="B Mitra" w:hint="cs"/>
                <w:color w:val="000000" w:themeColor="text1"/>
                <w:sz w:val="40"/>
                <w:szCs w:val="40"/>
                <w:rtl/>
              </w:rPr>
              <w:t xml:space="preserve"> </w:t>
            </w:r>
            <w:r w:rsidR="00635E34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ترکیبی             </w:t>
            </w:r>
            <w:r w:rsidR="00635E34" w:rsidRPr="00E430C7">
              <w:rPr>
                <w:rFonts w:cs="B Mitra"/>
                <w:color w:val="000000" w:themeColor="text1"/>
                <w:sz w:val="36"/>
                <w:szCs w:val="36"/>
              </w:rPr>
              <w:t>□</w:t>
            </w:r>
            <w:r w:rsidR="00635E34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 سخنرانی             </w:t>
            </w:r>
            <w:r w:rsidR="00635E34" w:rsidRPr="00E430C7">
              <w:rPr>
                <w:rFonts w:cs="B Mitra"/>
                <w:color w:val="000000" w:themeColor="text1"/>
                <w:sz w:val="36"/>
                <w:szCs w:val="36"/>
              </w:rPr>
              <w:t>□</w:t>
            </w:r>
            <w:r w:rsidR="00635E34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 پرسش و پاسخ</w:t>
            </w:r>
          </w:p>
        </w:tc>
      </w:tr>
      <w:tr w:rsidR="00E430C7" w:rsidRPr="00E430C7" w14:paraId="4081F1F2" w14:textId="77777777" w:rsidTr="00741C97">
        <w:tc>
          <w:tcPr>
            <w:tcW w:w="9350" w:type="dxa"/>
            <w:gridSpan w:val="6"/>
          </w:tcPr>
          <w:p w14:paraId="0591AC0C" w14:textId="77777777" w:rsidR="00887C63" w:rsidRPr="00E430C7" w:rsidRDefault="00887C63" w:rsidP="00887C63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2) جدول زمانبندی درس:</w:t>
            </w:r>
          </w:p>
        </w:tc>
      </w:tr>
      <w:tr w:rsidR="00E430C7" w:rsidRPr="00E430C7" w14:paraId="375CC279" w14:textId="77777777" w:rsidTr="00C3020B">
        <w:tc>
          <w:tcPr>
            <w:tcW w:w="2277" w:type="dxa"/>
          </w:tcPr>
          <w:p w14:paraId="542BA37C" w14:textId="77777777" w:rsidR="00F704B3" w:rsidRPr="00E430C7" w:rsidRDefault="00887C63" w:rsidP="00887C63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نام مدرس</w:t>
            </w:r>
          </w:p>
        </w:tc>
        <w:tc>
          <w:tcPr>
            <w:tcW w:w="1516" w:type="dxa"/>
            <w:gridSpan w:val="2"/>
          </w:tcPr>
          <w:p w14:paraId="292BAC55" w14:textId="77777777" w:rsidR="00F704B3" w:rsidRPr="00E430C7" w:rsidRDefault="00887C63" w:rsidP="00887C63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تاریخ جلسه</w:t>
            </w:r>
          </w:p>
        </w:tc>
        <w:tc>
          <w:tcPr>
            <w:tcW w:w="4583" w:type="dxa"/>
            <w:gridSpan w:val="2"/>
          </w:tcPr>
          <w:p w14:paraId="0B7EFC05" w14:textId="77777777" w:rsidR="00F704B3" w:rsidRPr="00E430C7" w:rsidRDefault="00887C63" w:rsidP="00887C63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عنوان مبحث جلسه</w:t>
            </w:r>
          </w:p>
        </w:tc>
        <w:tc>
          <w:tcPr>
            <w:tcW w:w="974" w:type="dxa"/>
          </w:tcPr>
          <w:p w14:paraId="2196F5B4" w14:textId="77777777" w:rsidR="00F704B3" w:rsidRPr="00E430C7" w:rsidRDefault="00887C63" w:rsidP="00887C63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شماره جلسه</w:t>
            </w:r>
          </w:p>
        </w:tc>
      </w:tr>
      <w:tr w:rsidR="00E430C7" w:rsidRPr="00E430C7" w14:paraId="7E95D2CC" w14:textId="77777777" w:rsidTr="00C3020B">
        <w:tc>
          <w:tcPr>
            <w:tcW w:w="2277" w:type="dxa"/>
          </w:tcPr>
          <w:p w14:paraId="7C9D6BC1" w14:textId="77777777" w:rsidR="00F704B3" w:rsidRPr="00E430C7" w:rsidRDefault="00BA218C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دکتر </w:t>
            </w:r>
            <w:r w:rsidR="00040F96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خلیلی فرد</w:t>
            </w:r>
          </w:p>
        </w:tc>
        <w:tc>
          <w:tcPr>
            <w:tcW w:w="1516" w:type="dxa"/>
            <w:gridSpan w:val="2"/>
          </w:tcPr>
          <w:p w14:paraId="3E3BB61C" w14:textId="4300B670" w:rsidR="00F704B3" w:rsidRPr="00E430C7" w:rsidRDefault="00F704B3" w:rsidP="00040F96">
            <w:pPr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bookmarkStart w:id="1" w:name="_GoBack"/>
            <w:bookmarkEnd w:id="1"/>
          </w:p>
        </w:tc>
        <w:tc>
          <w:tcPr>
            <w:tcW w:w="4583" w:type="dxa"/>
            <w:gridSpan w:val="2"/>
          </w:tcPr>
          <w:p w14:paraId="13C638B3" w14:textId="77777777" w:rsidR="00F704B3" w:rsidRPr="00E430C7" w:rsidRDefault="00083DCC" w:rsidP="009C0C58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تاریخچه </w:t>
            </w:r>
            <w:r w:rsidR="009C0C58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سم شناسی</w:t>
            </w: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974" w:type="dxa"/>
          </w:tcPr>
          <w:p w14:paraId="3679ED6A" w14:textId="77777777" w:rsidR="00F704B3" w:rsidRPr="00E430C7" w:rsidRDefault="00887C63" w:rsidP="00887C63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E430C7" w:rsidRPr="00E430C7" w14:paraId="14A8F1A8" w14:textId="77777777" w:rsidTr="00C3020B">
        <w:tc>
          <w:tcPr>
            <w:tcW w:w="2277" w:type="dxa"/>
          </w:tcPr>
          <w:p w14:paraId="54C4CD66" w14:textId="77777777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1D08B479" w14:textId="0D63B85D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72004771" w14:textId="77777777" w:rsidR="00040F96" w:rsidRPr="00E430C7" w:rsidRDefault="00040F96" w:rsidP="00040F96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کلیات سم شناسی 1  </w:t>
            </w:r>
          </w:p>
        </w:tc>
        <w:tc>
          <w:tcPr>
            <w:tcW w:w="974" w:type="dxa"/>
          </w:tcPr>
          <w:p w14:paraId="0FC1B0D1" w14:textId="77777777" w:rsidR="00040F96" w:rsidRPr="00E430C7" w:rsidRDefault="00040F96" w:rsidP="00040F96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E430C7" w:rsidRPr="00E430C7" w14:paraId="6107B809" w14:textId="77777777" w:rsidTr="00C3020B">
        <w:tc>
          <w:tcPr>
            <w:tcW w:w="2277" w:type="dxa"/>
          </w:tcPr>
          <w:p w14:paraId="304B888F" w14:textId="77777777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5CC29736" w14:textId="45A47AD0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302FD47A" w14:textId="65C7B61B" w:rsidR="00040F96" w:rsidRPr="00E430C7" w:rsidRDefault="00040F96" w:rsidP="00040F96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کلیات سم شناسی 2 </w:t>
            </w:r>
          </w:p>
        </w:tc>
        <w:tc>
          <w:tcPr>
            <w:tcW w:w="974" w:type="dxa"/>
          </w:tcPr>
          <w:p w14:paraId="35F70857" w14:textId="77777777" w:rsidR="00040F96" w:rsidRPr="00E430C7" w:rsidRDefault="00040F96" w:rsidP="00040F96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E430C7" w:rsidRPr="00E430C7" w14:paraId="67293BF2" w14:textId="77777777" w:rsidTr="00C3020B">
        <w:tc>
          <w:tcPr>
            <w:tcW w:w="2277" w:type="dxa"/>
          </w:tcPr>
          <w:p w14:paraId="002C2796" w14:textId="77777777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38F751B3" w14:textId="52084BC9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03062051" w14:textId="77777777" w:rsidR="00040F96" w:rsidRPr="00E430C7" w:rsidRDefault="00040F96" w:rsidP="00040F96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مکانیسمهای سمیت 1 </w:t>
            </w:r>
          </w:p>
        </w:tc>
        <w:tc>
          <w:tcPr>
            <w:tcW w:w="974" w:type="dxa"/>
          </w:tcPr>
          <w:p w14:paraId="1D126E96" w14:textId="77777777" w:rsidR="00040F96" w:rsidRPr="00E430C7" w:rsidRDefault="00040F96" w:rsidP="00040F96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E430C7" w:rsidRPr="00E430C7" w14:paraId="722249F0" w14:textId="77777777" w:rsidTr="00C3020B">
        <w:tc>
          <w:tcPr>
            <w:tcW w:w="2277" w:type="dxa"/>
          </w:tcPr>
          <w:p w14:paraId="33EDA063" w14:textId="77777777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3E2EB7E7" w14:textId="23505023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2151ECC4" w14:textId="77777777" w:rsidR="00040F96" w:rsidRPr="00E430C7" w:rsidRDefault="00040F96" w:rsidP="00040F96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مکانیسمهای</w:t>
            </w: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 سمیت 2</w:t>
            </w:r>
          </w:p>
        </w:tc>
        <w:tc>
          <w:tcPr>
            <w:tcW w:w="974" w:type="dxa"/>
          </w:tcPr>
          <w:p w14:paraId="5EF4D87E" w14:textId="77777777" w:rsidR="00040F96" w:rsidRPr="00E430C7" w:rsidRDefault="00040F96" w:rsidP="00040F96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E430C7" w:rsidRPr="00E430C7" w14:paraId="5DACEB78" w14:textId="77777777" w:rsidTr="00C3020B">
        <w:tc>
          <w:tcPr>
            <w:tcW w:w="2277" w:type="dxa"/>
          </w:tcPr>
          <w:p w14:paraId="287B792B" w14:textId="77777777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23E43F90" w14:textId="5B1F1AB1" w:rsidR="00040F96" w:rsidRPr="00E430C7" w:rsidRDefault="00040F96" w:rsidP="00040F96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06674218" w14:textId="77777777" w:rsidR="00040F96" w:rsidRPr="00E430C7" w:rsidRDefault="00040F96" w:rsidP="00040F96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توکسیکوکینتیک 1</w:t>
            </w:r>
          </w:p>
        </w:tc>
        <w:tc>
          <w:tcPr>
            <w:tcW w:w="974" w:type="dxa"/>
          </w:tcPr>
          <w:p w14:paraId="425F50D6" w14:textId="77777777" w:rsidR="00040F96" w:rsidRPr="00E430C7" w:rsidRDefault="00040F96" w:rsidP="00040F96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E430C7" w:rsidRPr="00E430C7" w14:paraId="25A61910" w14:textId="77777777" w:rsidTr="00C3020B">
        <w:tc>
          <w:tcPr>
            <w:tcW w:w="2277" w:type="dxa"/>
          </w:tcPr>
          <w:p w14:paraId="4DD2509B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186B275F" w14:textId="534FD92F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61D231EA" w14:textId="77777777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توکسیکوکینتیک 2</w:t>
            </w:r>
          </w:p>
        </w:tc>
        <w:tc>
          <w:tcPr>
            <w:tcW w:w="974" w:type="dxa"/>
          </w:tcPr>
          <w:p w14:paraId="57D1C602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7</w:t>
            </w:r>
          </w:p>
        </w:tc>
      </w:tr>
      <w:tr w:rsidR="00E430C7" w:rsidRPr="00E430C7" w14:paraId="61039385" w14:textId="77777777" w:rsidTr="00C3020B">
        <w:tc>
          <w:tcPr>
            <w:tcW w:w="2277" w:type="dxa"/>
          </w:tcPr>
          <w:p w14:paraId="701C4896" w14:textId="282F38B0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0819912A" w14:textId="394BB498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57E2B6AC" w14:textId="7540FB4A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بررسی خطر</w:t>
            </w:r>
          </w:p>
        </w:tc>
        <w:tc>
          <w:tcPr>
            <w:tcW w:w="974" w:type="dxa"/>
          </w:tcPr>
          <w:p w14:paraId="2F86CA17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8</w:t>
            </w:r>
          </w:p>
        </w:tc>
      </w:tr>
      <w:tr w:rsidR="00E430C7" w:rsidRPr="00E430C7" w14:paraId="4B77E6AD" w14:textId="77777777" w:rsidTr="00C3020B">
        <w:tc>
          <w:tcPr>
            <w:tcW w:w="2277" w:type="dxa"/>
          </w:tcPr>
          <w:p w14:paraId="613F33E0" w14:textId="369E783A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خلیلی فرد</w:t>
            </w:r>
          </w:p>
        </w:tc>
        <w:tc>
          <w:tcPr>
            <w:tcW w:w="1516" w:type="dxa"/>
            <w:gridSpan w:val="2"/>
          </w:tcPr>
          <w:p w14:paraId="50B5FB0E" w14:textId="285C00DD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706D2A64" w14:textId="3713EC62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ترکیبات سرطان زا </w:t>
            </w:r>
          </w:p>
        </w:tc>
        <w:tc>
          <w:tcPr>
            <w:tcW w:w="974" w:type="dxa"/>
          </w:tcPr>
          <w:p w14:paraId="27002428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9</w:t>
            </w:r>
          </w:p>
        </w:tc>
      </w:tr>
      <w:tr w:rsidR="00E430C7" w:rsidRPr="00E430C7" w14:paraId="162DB011" w14:textId="77777777" w:rsidTr="00C3020B">
        <w:tc>
          <w:tcPr>
            <w:tcW w:w="2277" w:type="dxa"/>
          </w:tcPr>
          <w:p w14:paraId="51D95403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1978D6C7" w14:textId="6C99E95C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4BD4420C" w14:textId="12D17C5E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سمیت کلیوی</w:t>
            </w:r>
          </w:p>
        </w:tc>
        <w:tc>
          <w:tcPr>
            <w:tcW w:w="974" w:type="dxa"/>
          </w:tcPr>
          <w:p w14:paraId="28F69137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0</w:t>
            </w:r>
          </w:p>
        </w:tc>
      </w:tr>
      <w:tr w:rsidR="00E430C7" w:rsidRPr="00E430C7" w14:paraId="445AFE56" w14:textId="77777777" w:rsidTr="00C3020B">
        <w:tc>
          <w:tcPr>
            <w:tcW w:w="2277" w:type="dxa"/>
          </w:tcPr>
          <w:p w14:paraId="71C841C8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2A908C0B" w14:textId="679A6EC6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06595B8A" w14:textId="77777777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سمیت کبدی </w:t>
            </w:r>
          </w:p>
        </w:tc>
        <w:tc>
          <w:tcPr>
            <w:tcW w:w="974" w:type="dxa"/>
          </w:tcPr>
          <w:p w14:paraId="2D1972EF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1</w:t>
            </w:r>
          </w:p>
        </w:tc>
      </w:tr>
      <w:tr w:rsidR="00E430C7" w:rsidRPr="00E430C7" w14:paraId="65A3764F" w14:textId="77777777" w:rsidTr="00C3020B">
        <w:tc>
          <w:tcPr>
            <w:tcW w:w="2277" w:type="dxa"/>
          </w:tcPr>
          <w:p w14:paraId="71DBF5F7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1E7804EF" w14:textId="2A98819D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7D621691" w14:textId="694CE743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سمیت خونی</w:t>
            </w:r>
          </w:p>
        </w:tc>
        <w:tc>
          <w:tcPr>
            <w:tcW w:w="974" w:type="dxa"/>
          </w:tcPr>
          <w:p w14:paraId="3708BF66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2</w:t>
            </w:r>
          </w:p>
        </w:tc>
      </w:tr>
      <w:tr w:rsidR="00E430C7" w:rsidRPr="00E430C7" w14:paraId="5FA2B98B" w14:textId="77777777" w:rsidTr="00C3020B">
        <w:tc>
          <w:tcPr>
            <w:tcW w:w="2277" w:type="dxa"/>
          </w:tcPr>
          <w:p w14:paraId="4AFE8EC3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22B7B56B" w14:textId="37B13C27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7CB796E5" w14:textId="2653D518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سموم محیطی</w:t>
            </w:r>
          </w:p>
        </w:tc>
        <w:tc>
          <w:tcPr>
            <w:tcW w:w="974" w:type="dxa"/>
          </w:tcPr>
          <w:p w14:paraId="2A24C4E8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3</w:t>
            </w:r>
          </w:p>
        </w:tc>
      </w:tr>
      <w:tr w:rsidR="00E430C7" w:rsidRPr="00E430C7" w14:paraId="682B529A" w14:textId="77777777" w:rsidTr="00C3020B">
        <w:tc>
          <w:tcPr>
            <w:tcW w:w="2277" w:type="dxa"/>
          </w:tcPr>
          <w:p w14:paraId="00B4EB5B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37B5BE14" w14:textId="255D6F06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5249CBB3" w14:textId="00758249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گیاهان و قارچهای سمی</w:t>
            </w:r>
            <w:r w:rsidR="00E100A3"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974" w:type="dxa"/>
          </w:tcPr>
          <w:p w14:paraId="74186D70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4</w:t>
            </w:r>
          </w:p>
        </w:tc>
      </w:tr>
      <w:tr w:rsidR="00E430C7" w:rsidRPr="00E430C7" w14:paraId="6B848B89" w14:textId="77777777" w:rsidTr="00C3020B">
        <w:trPr>
          <w:trHeight w:val="58"/>
        </w:trPr>
        <w:tc>
          <w:tcPr>
            <w:tcW w:w="2277" w:type="dxa"/>
          </w:tcPr>
          <w:p w14:paraId="610CD3F5" w14:textId="77777777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442C3B11" w14:textId="0C78FE44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6FE2C594" w14:textId="4729717C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سموم حیوانی</w:t>
            </w:r>
          </w:p>
        </w:tc>
        <w:tc>
          <w:tcPr>
            <w:tcW w:w="974" w:type="dxa"/>
          </w:tcPr>
          <w:p w14:paraId="69C2A6C4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5</w:t>
            </w:r>
          </w:p>
        </w:tc>
      </w:tr>
      <w:tr w:rsidR="00E430C7" w:rsidRPr="00E430C7" w14:paraId="4D435CFB" w14:textId="77777777" w:rsidTr="00C3020B">
        <w:tc>
          <w:tcPr>
            <w:tcW w:w="2277" w:type="dxa"/>
          </w:tcPr>
          <w:p w14:paraId="56E9FAE8" w14:textId="19E08BEA" w:rsidR="00C3020B" w:rsidRPr="00E430C7" w:rsidRDefault="00C3020B" w:rsidP="00C3020B">
            <w:pPr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کتر مینا اسلامبولچیلار</w:t>
            </w:r>
          </w:p>
        </w:tc>
        <w:tc>
          <w:tcPr>
            <w:tcW w:w="1516" w:type="dxa"/>
            <w:gridSpan w:val="2"/>
          </w:tcPr>
          <w:p w14:paraId="694B8519" w14:textId="18BF3C50" w:rsidR="00C3020B" w:rsidRPr="00E430C7" w:rsidRDefault="00C3020B" w:rsidP="00FF24D4">
            <w:pPr>
              <w:rPr>
                <w:rFonts w:cs="B Mitra"/>
                <w:color w:val="000000" w:themeColor="text1"/>
                <w:sz w:val="28"/>
                <w:szCs w:val="28"/>
              </w:rPr>
            </w:pPr>
          </w:p>
        </w:tc>
        <w:tc>
          <w:tcPr>
            <w:tcW w:w="4583" w:type="dxa"/>
            <w:gridSpan w:val="2"/>
          </w:tcPr>
          <w:p w14:paraId="113E02BA" w14:textId="1BF37C7D" w:rsidR="00C3020B" w:rsidRPr="00E430C7" w:rsidRDefault="00C3020B" w:rsidP="00C3020B">
            <w:pPr>
              <w:jc w:val="right"/>
              <w:rPr>
                <w:rFonts w:cs="B Mitra"/>
                <w:color w:val="000000" w:themeColor="text1"/>
                <w:sz w:val="28"/>
                <w:szCs w:val="28"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 xml:space="preserve">سموم جانوران دریایی </w:t>
            </w:r>
          </w:p>
        </w:tc>
        <w:tc>
          <w:tcPr>
            <w:tcW w:w="974" w:type="dxa"/>
          </w:tcPr>
          <w:p w14:paraId="12FB499A" w14:textId="77777777" w:rsidR="00C3020B" w:rsidRPr="00E430C7" w:rsidRDefault="00C3020B" w:rsidP="00C3020B">
            <w:pPr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E430C7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6</w:t>
            </w:r>
          </w:p>
        </w:tc>
      </w:tr>
    </w:tbl>
    <w:p w14:paraId="2C52E054" w14:textId="77777777" w:rsidR="001C5EFD" w:rsidRDefault="001C5EFD">
      <w:pPr>
        <w:rPr>
          <w:rtl/>
        </w:rPr>
      </w:pPr>
    </w:p>
    <w:p w14:paraId="7172D774" w14:textId="336CE5BB" w:rsidR="00A074DE" w:rsidRPr="00061007" w:rsidRDefault="00A074DE" w:rsidP="00A074DE">
      <w:pPr>
        <w:jc w:val="right"/>
      </w:pPr>
      <w:r>
        <w:rPr>
          <w:rFonts w:hint="cs"/>
          <w:rtl/>
        </w:rPr>
        <w:t>سهم اساتید 50% هر کدام</w:t>
      </w:r>
    </w:p>
    <w:sectPr w:rsidR="00A074DE" w:rsidRPr="00061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4509D8"/>
    <w:multiLevelType w:val="hybridMultilevel"/>
    <w:tmpl w:val="9B3277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zQ3MTc3NbEwNjRV0lEKTi0uzszPAykwrwUA/PAFuSwAAAA="/>
  </w:docVars>
  <w:rsids>
    <w:rsidRoot w:val="00F704B3"/>
    <w:rsid w:val="000175A9"/>
    <w:rsid w:val="00040F96"/>
    <w:rsid w:val="00061007"/>
    <w:rsid w:val="00061C7E"/>
    <w:rsid w:val="00083DCC"/>
    <w:rsid w:val="00092B8B"/>
    <w:rsid w:val="000B3F83"/>
    <w:rsid w:val="000C75D9"/>
    <w:rsid w:val="001C5EFD"/>
    <w:rsid w:val="0035515B"/>
    <w:rsid w:val="0045733C"/>
    <w:rsid w:val="00473F11"/>
    <w:rsid w:val="004A6E75"/>
    <w:rsid w:val="004C2AFD"/>
    <w:rsid w:val="004F0064"/>
    <w:rsid w:val="00517764"/>
    <w:rsid w:val="005421C3"/>
    <w:rsid w:val="00551F88"/>
    <w:rsid w:val="0056593F"/>
    <w:rsid w:val="005D3068"/>
    <w:rsid w:val="005F2519"/>
    <w:rsid w:val="00635E34"/>
    <w:rsid w:val="00643347"/>
    <w:rsid w:val="007152DF"/>
    <w:rsid w:val="00725BC8"/>
    <w:rsid w:val="00776D37"/>
    <w:rsid w:val="007861C7"/>
    <w:rsid w:val="007B2358"/>
    <w:rsid w:val="007F0EBF"/>
    <w:rsid w:val="00827ECE"/>
    <w:rsid w:val="00830A93"/>
    <w:rsid w:val="008604A6"/>
    <w:rsid w:val="0086587E"/>
    <w:rsid w:val="00887C63"/>
    <w:rsid w:val="0092387F"/>
    <w:rsid w:val="0097392F"/>
    <w:rsid w:val="009C0C58"/>
    <w:rsid w:val="00A074DE"/>
    <w:rsid w:val="00A87CDE"/>
    <w:rsid w:val="00B17A47"/>
    <w:rsid w:val="00B20AB4"/>
    <w:rsid w:val="00BA218C"/>
    <w:rsid w:val="00BB67FC"/>
    <w:rsid w:val="00C0329A"/>
    <w:rsid w:val="00C0453B"/>
    <w:rsid w:val="00C20DED"/>
    <w:rsid w:val="00C23565"/>
    <w:rsid w:val="00C3020B"/>
    <w:rsid w:val="00DC286B"/>
    <w:rsid w:val="00E050EC"/>
    <w:rsid w:val="00E100A3"/>
    <w:rsid w:val="00E4163D"/>
    <w:rsid w:val="00E430C7"/>
    <w:rsid w:val="00E63AE4"/>
    <w:rsid w:val="00EF3109"/>
    <w:rsid w:val="00F704B3"/>
    <w:rsid w:val="00F74ACC"/>
    <w:rsid w:val="00FD0EA1"/>
    <w:rsid w:val="00FE6E18"/>
    <w:rsid w:val="00FF2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175685"/>
  <w15:chartTrackingRefBased/>
  <w15:docId w15:val="{185101E4-1620-41E6-B825-3AC18A11E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04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1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ba islambulchilar</dc:creator>
  <cp:keywords/>
  <dc:description/>
  <cp:lastModifiedBy>mahdiye ravi</cp:lastModifiedBy>
  <cp:revision>3</cp:revision>
  <cp:lastPrinted>2023-01-29T07:38:00Z</cp:lastPrinted>
  <dcterms:created xsi:type="dcterms:W3CDTF">2025-02-23T06:50:00Z</dcterms:created>
  <dcterms:modified xsi:type="dcterms:W3CDTF">2025-02-23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94efe2ae54795efb321681b9e8de2b64eee38937e7cef235655efb010080c5</vt:lpwstr>
  </property>
</Properties>
</file>